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w:t>
      </w:r>
      <w:r>
        <w:t xml:space="preserve"> </w:t>
      </w:r>
      <w:r>
        <w:t xml:space="preserve">Dubai,</w:t>
      </w:r>
      <w:r>
        <w:t xml:space="preserve"> </w:t>
      </w:r>
      <w:r>
        <w:t xml:space="preserve">UAE</w:t>
      </w:r>
    </w:p>
    <w:bookmarkStart w:id="20" w:name="X9222bafb5d19968fae2d1929eb0a260452ee2a6"/>
    <w:p>
      <w:pPr>
        <w:pStyle w:val="Heading1"/>
      </w:pPr>
      <w:r>
        <w:t xml:space="preserve">Internship Application Letter: Pursuing a Speech Therapist Internship in the United Arab Emirates Dubai</w:t>
      </w:r>
    </w:p>
    <w:p>
      <w:pPr>
        <w:pStyle w:val="FirstParagraph"/>
      </w:pPr>
      <w:r>
        <w:t xml:space="preserve">Dear Hiring Manager of the Dubai Healthcare Leadership Team,</w:t>
      </w:r>
    </w:p>
    <w:p>
      <w:pPr>
        <w:pStyle w:val="BodyText"/>
      </w:pPr>
      <w:r>
        <w:t xml:space="preserve">I am writing with profound enthusiasm to express my earnest interest in securing a Speech Therapist Internship opportunity within the dynamic healthcare landscape of the United Arab Emirates, specifically within the vibrant city of Dubai. As a dedicated and culturally attuned undergraduate student majoring in Communication Sciences and Disorders at [Your University Name], I have meticulously prepared myself to contribute meaningfully to your esteemed institution while immersing myself in the unique professional environment that defines healthcare excellence in Dubai. This Internship Application Letter serves as my formal declaration of commitment to advancing my clinical skills under the guidance of Dubai’s leading speech-language pathology professionals, aligning seamlessly with my aspiration to become a licensed Speech Therapist serving diverse communities across the Gulf region.</w:t>
      </w:r>
    </w:p>
    <w:p>
      <w:pPr>
        <w:pStyle w:val="BodyText"/>
      </w:pPr>
      <w:r>
        <w:t xml:space="preserve">Dubai stands at the forefront of healthcare innovation within the United Arab Emirates, renowned for its world-class facilities, cutting-edge medical technology, and unwavering commitment to patient-centered care. The Dubai Health Authority (DHA) and Ministry of Health (MOHAP) have established rigorous standards that prioritize accessibility, cultural sensitivity, and evidence-based practice—principles I have studied extensively throughout my academic journey. My academic curriculum has emphasized not only foundational clinical skills but also the critical importance of understanding regional healthcare contexts. Courses such as "Cross-Cultural Communication in Healthcare," "Neurological Disorders Across Diverse Populations," and "Applied Phonetics with Multilingual Considerations" have equipped me to address the specific speech, language, and swallowing needs prevalent in Dubai’s multicultural demographic. I recognize that effective Speech Therapy in the United Arab Emirates Dubai requires more than clinical expertise; it demands respect for Emirati cultural values, an understanding of Arabic linguistic nuances (including dialectical variations), and adaptability to serve a population with unique communication patterns shaped by both local traditions and global influences.</w:t>
      </w:r>
    </w:p>
    <w:p>
      <w:pPr>
        <w:pStyle w:val="BodyText"/>
      </w:pPr>
      <w:r>
        <w:t xml:space="preserve">My academic preparation includes hands-on experience in university clinics where I provided supervised therapy sessions for pediatric and adult clients with diverse conditions including articulation disorders, apraxia, aphasia, and feeding difficulties. For instance, during my practicum at [Local Clinic/University Lab Name], I developed individualized treatment plans utilizing visual aids and technology tailored to non-English speaking clients—a skill directly transferable to Dubai’s multilingual environment. Furthermore, I completed a specialized workshop on "Speech Therapy in Multicultural Settings" organized by [Relevant Organization], which deepened my understanding of integrating cultural humility into clinical practice. I am proficient in using therapy software platforms such as Proloquo2Go and Articulation Station, and I am eager to learn Dubai-specific assessment tools recognized under DHA protocols. My fluency in English is complemented by conversational Arabic (Arabic for Healthcare Settings), allowing me to bridge communication gaps effectively—a vital asset for any Speech Therapist Intern navigating the United Arab Emirates Dubai healthcare ecosystem.</w:t>
      </w:r>
    </w:p>
    <w:p>
      <w:pPr>
        <w:pStyle w:val="BodyText"/>
      </w:pPr>
      <w:r>
        <w:t xml:space="preserve">What compels me most about pursuing my Speech Therapist Internship in Dubai is the city’s visionary approach to inclusive healthcare. Dubai’s strategic initiatives, including its commitment to achieving "Healthcare 2030" goals and fostering early intervention programs for developmental disorders like autism, resonate deeply with my professional ethos. I am particularly inspired by institutions such as Al Wasl Health Centre and the Autism Community in Dubai (ACD) that provide comprehensive, community-focused services. I am keen to contribute to such transformative work under expert mentorship, assisting in developing culturally responsive therapy protocols that respect Emirati family dynamics and educational contexts. The opportunity to observe and participate in interdisciplinary team meetings involving pediatricians, psychologists, and occupational therapists at a Dubai hospital would provide an invaluable perspective on integrated care—a cornerstone of modern healthcare delivery in the United Arab Emirates.</w:t>
      </w:r>
    </w:p>
    <w:p>
      <w:pPr>
        <w:pStyle w:val="BodyText"/>
      </w:pPr>
      <w:r>
        <w:t xml:space="preserve">I understand that securing a Speech Therapist Internship in the United Arab Emirates Dubai requires adherence to specific regulatory frameworks. I am fully committed to complying with all DHA internship requirements, including obtaining necessary documentation and participating in any mandated training on UAE healthcare regulations. My academic transcripts, certifications (including CPR/First Aid), and references from professors who can attest to my clinical aptitude and cultural adaptability are readily available for your review. I am also prepared to discuss how my background aligns with the specific needs of your clinic or hospital—whether focused on pediatric speech delays in expatriate communities, adult stroke rehabilitation, or school-based therapy programs across Dubai’s international educational institutions.</w:t>
      </w:r>
    </w:p>
    <w:p>
      <w:pPr>
        <w:pStyle w:val="BodyText"/>
      </w:pPr>
      <w:r>
        <w:t xml:space="preserve">My internship goal extends beyond clinical skill development; it is rooted in a desire to become a compassionate and competent Speech Therapist who contributes positively to the United Arab Emirates' healthcare narrative. I am eager to absorb the wisdom of your senior clinicians while bringing fresh perspectives, digital literacy, and a dedicated work ethic honed through my academic rigor. Dubai’s reputation as a global hub for innovation makes it an unparalleled environment to grow professionally—where every interaction with clients from across the globe enriches one’s understanding of communication disorders in diverse contexts.</w:t>
      </w:r>
    </w:p>
    <w:p>
      <w:pPr>
        <w:pStyle w:val="BodyText"/>
      </w:pPr>
      <w:r>
        <w:t xml:space="preserve">In closing, I am deeply impressed by your institution’s reputation for excellence and its role in advancing speech-language pathology services throughout Dubai. This Internship Application Letter is not merely a formality; it is a testament to my resolve to learn from the best while contributing ethically and diligently to your mission. I welcome the opportunity to discuss how my academic background, cultural awareness, and passion for speech therapy can support your team’s objectives in serving Dubai’s diverse population. Thank you for considering my application. I have attached my resume and academic transcripts for your detailed review and am available at your earliest convenience for an interview via video call or in person.</w:t>
      </w:r>
    </w:p>
    <w:p>
      <w:pPr>
        <w:pStyle w:val="BodyText"/>
      </w:pPr>
      <w:r>
        <w:t xml:space="preserve">With sincere respect and anticipation,</w:t>
      </w:r>
    </w:p>
    <w:p>
      <w:pPr>
        <w:pStyle w:val="BodyText"/>
      </w:pPr>
      <w:r>
        <w:t xml:space="preserve">[Your Full Name]</w:t>
      </w:r>
      <w:r>
        <w:br/>
      </w:r>
      <w:r>
        <w:t xml:space="preserve">[Your Contact Email]</w:t>
      </w:r>
      <w:r>
        <w:br/>
      </w:r>
      <w:r>
        <w:t xml:space="preserve">[Your Phone Number]</w:t>
      </w:r>
      <w:r>
        <w:br/>
      </w:r>
      <w:r>
        <w:t xml:space="preserve">[City, Country of Residence - e.g., "New York, US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ech Therapist - Dubai, UAE</dc:title>
  <dc:creator/>
  <dc:language>en</dc:language>
  <cp:keywords/>
  <dcterms:created xsi:type="dcterms:W3CDTF">2025-12-10T16:17:06Z</dcterms:created>
  <dcterms:modified xsi:type="dcterms:W3CDTF">2025-12-10T16:17:06Z</dcterms:modified>
</cp:coreProperties>
</file>

<file path=docProps/custom.xml><?xml version="1.0" encoding="utf-8"?>
<Properties xmlns="http://schemas.openxmlformats.org/officeDocument/2006/custom-properties" xmlns:vt="http://schemas.openxmlformats.org/officeDocument/2006/docPropsVTypes"/>
</file>